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ibution to National Life Expectanc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o 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ge Fringe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politan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Core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ge Fringe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Me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politan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Core (Nonmetr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11:29:24Z</dcterms:created>
  <dcterms:modified xsi:type="dcterms:W3CDTF">2024-11-10T11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